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8101B" w14:textId="77777777" w:rsidR="00D47835" w:rsidRPr="008636AD" w:rsidRDefault="00D17F6D" w:rsidP="00D47835">
      <w:pPr>
        <w:ind w:left="-1080" w:firstLine="720"/>
        <w:rPr>
          <w:rFonts w:ascii="Arial Nova" w:hAnsi="Arial Nova"/>
        </w:rPr>
      </w:pPr>
      <w:r w:rsidRPr="008636AD">
        <w:rPr>
          <w:rFonts w:ascii="Arial Nova" w:hAnsi="Arial Nova"/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3EA9C394" wp14:editId="11C0CE6C">
            <wp:simplePos x="0" y="0"/>
            <wp:positionH relativeFrom="margin">
              <wp:posOffset>-91440</wp:posOffset>
            </wp:positionH>
            <wp:positionV relativeFrom="margin">
              <wp:posOffset>-144780</wp:posOffset>
            </wp:positionV>
            <wp:extent cx="853440" cy="8701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RAlberta_LogoONLY_Larg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3440" cy="870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0845" w:rsidRPr="008636AD">
        <w:rPr>
          <w:rFonts w:ascii="Arial Nova" w:hAnsi="Arial Nova"/>
        </w:rPr>
        <w:t xml:space="preserve">ADR Institute of </w:t>
      </w:r>
      <w:r w:rsidR="00D47835" w:rsidRPr="008636AD">
        <w:rPr>
          <w:rFonts w:ascii="Arial Nova" w:hAnsi="Arial Nova"/>
        </w:rPr>
        <w:t xml:space="preserve">Alberta </w:t>
      </w:r>
    </w:p>
    <w:p w14:paraId="332EA098" w14:textId="66450993" w:rsidR="00D47835" w:rsidRPr="008636AD" w:rsidRDefault="008636AD" w:rsidP="00D47835">
      <w:pPr>
        <w:ind w:left="720" w:firstLine="720"/>
        <w:rPr>
          <w:rFonts w:ascii="Arial Nova" w:hAnsi="Arial Nova"/>
        </w:rPr>
      </w:pPr>
      <w:r w:rsidRPr="008636AD">
        <w:rPr>
          <w:rFonts w:ascii="Arial Nova" w:hAnsi="Arial Nova"/>
        </w:rPr>
        <w:t>#225 Tower 1, 3697 Mill Woods Road NW, Edmonton, AB T5K 3L6</w:t>
      </w:r>
    </w:p>
    <w:p w14:paraId="1ED3B752" w14:textId="77777777" w:rsidR="00D47835" w:rsidRPr="008636AD" w:rsidRDefault="00D47835" w:rsidP="00D47835">
      <w:pPr>
        <w:ind w:left="720" w:firstLine="720"/>
        <w:rPr>
          <w:rFonts w:ascii="Arial Nova" w:hAnsi="Arial Nova"/>
        </w:rPr>
      </w:pPr>
      <w:r w:rsidRPr="008636AD">
        <w:rPr>
          <w:rFonts w:ascii="Arial Nova" w:hAnsi="Arial Nova"/>
        </w:rPr>
        <w:t>Phone (780) 433-4881 or Toll Free 1-800-232-7214</w:t>
      </w:r>
    </w:p>
    <w:p w14:paraId="3B2C7EEF" w14:textId="77777777" w:rsidR="00D47835" w:rsidRPr="008636AD" w:rsidRDefault="00D47835" w:rsidP="00D47835">
      <w:pPr>
        <w:ind w:left="720" w:firstLine="720"/>
        <w:rPr>
          <w:rFonts w:ascii="Arial Nova" w:hAnsi="Arial Nova"/>
        </w:rPr>
      </w:pPr>
      <w:r w:rsidRPr="008636AD">
        <w:rPr>
          <w:rFonts w:ascii="Arial Nova" w:hAnsi="Arial Nova"/>
        </w:rPr>
        <w:t>Email: education@</w:t>
      </w:r>
      <w:r w:rsidR="00D770DF" w:rsidRPr="008636AD">
        <w:rPr>
          <w:rFonts w:ascii="Arial Nova" w:hAnsi="Arial Nova"/>
        </w:rPr>
        <w:t>adralberta.com</w:t>
      </w:r>
      <w:r w:rsidRPr="008636AD">
        <w:rPr>
          <w:rFonts w:ascii="Arial Nova" w:hAnsi="Arial Nova"/>
        </w:rPr>
        <w:t xml:space="preserve"> </w:t>
      </w:r>
    </w:p>
    <w:p w14:paraId="350E6EDE" w14:textId="77777777" w:rsidR="00197522" w:rsidRPr="008636AD" w:rsidRDefault="00197522" w:rsidP="00880521">
      <w:pPr>
        <w:pStyle w:val="Header"/>
        <w:tabs>
          <w:tab w:val="clear" w:pos="4320"/>
          <w:tab w:val="clear" w:pos="8640"/>
        </w:tabs>
        <w:rPr>
          <w:rFonts w:ascii="Arial Nova" w:hAnsi="Arial Nova"/>
          <w:sz w:val="22"/>
          <w:szCs w:val="22"/>
        </w:rPr>
      </w:pPr>
    </w:p>
    <w:p w14:paraId="05BFFE8A" w14:textId="77777777" w:rsidR="00FF2D17" w:rsidRPr="008636AD" w:rsidRDefault="00FF2D17" w:rsidP="00EC50EF">
      <w:pPr>
        <w:pStyle w:val="Header"/>
        <w:tabs>
          <w:tab w:val="clear" w:pos="4320"/>
          <w:tab w:val="clear" w:pos="8640"/>
        </w:tabs>
        <w:ind w:left="7200"/>
        <w:rPr>
          <w:rFonts w:ascii="Arial Nova" w:hAnsi="Arial Nova"/>
          <w:sz w:val="22"/>
          <w:szCs w:val="22"/>
        </w:rPr>
      </w:pPr>
    </w:p>
    <w:p w14:paraId="319496FA" w14:textId="77777777" w:rsidR="00AB58CA" w:rsidRPr="008636AD" w:rsidRDefault="00AB58CA" w:rsidP="00AB58CA">
      <w:pPr>
        <w:jc w:val="center"/>
        <w:rPr>
          <w:rFonts w:ascii="Arial Nova" w:hAnsi="Arial Nova"/>
          <w:b/>
        </w:rPr>
      </w:pPr>
      <w:r w:rsidRPr="008636AD">
        <w:rPr>
          <w:rFonts w:ascii="Arial Nova" w:hAnsi="Arial Nova"/>
          <w:b/>
        </w:rPr>
        <w:t xml:space="preserve">CERTIFICATE IN </w:t>
      </w:r>
      <w:r w:rsidR="005E4E11" w:rsidRPr="008636AD">
        <w:rPr>
          <w:rFonts w:ascii="Arial Nova" w:hAnsi="Arial Nova"/>
          <w:b/>
        </w:rPr>
        <w:t>SEPARATION AND DIVORCE MEDIATION</w:t>
      </w:r>
      <w:r w:rsidRPr="008636AD">
        <w:rPr>
          <w:rFonts w:ascii="Arial Nova" w:hAnsi="Arial Nova"/>
          <w:b/>
        </w:rPr>
        <w:t xml:space="preserve"> </w:t>
      </w:r>
      <w:r w:rsidR="00F22FEF" w:rsidRPr="008636AD">
        <w:rPr>
          <w:rFonts w:ascii="Arial Nova" w:hAnsi="Arial Nova"/>
          <w:b/>
        </w:rPr>
        <w:t>APPLICATION</w:t>
      </w:r>
    </w:p>
    <w:p w14:paraId="2C70BA0E" w14:textId="77777777" w:rsidR="00AB58CA" w:rsidRPr="008636AD" w:rsidRDefault="00AB58CA" w:rsidP="00AB58CA">
      <w:pPr>
        <w:rPr>
          <w:rFonts w:ascii="Arial Nova" w:hAnsi="Arial Nova"/>
        </w:rPr>
      </w:pPr>
    </w:p>
    <w:p w14:paraId="4E2D682A" w14:textId="77777777" w:rsidR="008636AD" w:rsidRPr="008636AD" w:rsidRDefault="008636AD" w:rsidP="00AB58CA">
      <w:pPr>
        <w:rPr>
          <w:rFonts w:ascii="Arial Nova" w:hAnsi="Arial Nova"/>
        </w:rPr>
      </w:pPr>
    </w:p>
    <w:p w14:paraId="7B9E7EA1" w14:textId="093870EB" w:rsidR="00AB58CA" w:rsidRPr="008636AD" w:rsidRDefault="00AB58CA" w:rsidP="00AB58CA">
      <w:pPr>
        <w:rPr>
          <w:rFonts w:ascii="Arial Nova" w:hAnsi="Arial Nova"/>
        </w:rPr>
      </w:pPr>
      <w:r w:rsidRPr="008636AD">
        <w:rPr>
          <w:rFonts w:ascii="Arial Nova" w:hAnsi="Arial Nova"/>
        </w:rPr>
        <w:t>LEARNER</w:t>
      </w:r>
      <w:r w:rsidR="006F42A9" w:rsidRPr="008636AD">
        <w:rPr>
          <w:rFonts w:ascii="Arial Nova" w:hAnsi="Arial Nova"/>
        </w:rPr>
        <w:t xml:space="preserve"> </w:t>
      </w:r>
      <w:r w:rsidRPr="008636AD">
        <w:rPr>
          <w:rFonts w:ascii="Arial Nova" w:hAnsi="Arial Nova"/>
        </w:rPr>
        <w:t>NAME:</w:t>
      </w:r>
      <w:r w:rsidR="008636AD" w:rsidRPr="008636AD">
        <w:rPr>
          <w:rFonts w:ascii="Arial Nova" w:hAnsi="Arial Nova"/>
        </w:rPr>
        <w:t xml:space="preserve"> </w:t>
      </w:r>
      <w:sdt>
        <w:sdtPr>
          <w:rPr>
            <w:rFonts w:ascii="Arial Nova" w:hAnsi="Arial Nova"/>
          </w:rPr>
          <w:id w:val="-665940018"/>
          <w:placeholder>
            <w:docPart w:val="DefaultPlaceholder_-1854013440"/>
          </w:placeholder>
          <w:showingPlcHdr/>
          <w:text/>
        </w:sdtPr>
        <w:sdtContent>
          <w:r w:rsidR="008636AD" w:rsidRPr="008636AD">
            <w:rPr>
              <w:rStyle w:val="PlaceholderText"/>
              <w:rFonts w:ascii="Arial Nova" w:hAnsi="Arial Nova"/>
            </w:rPr>
            <w:t>Click or tap here to enter text.</w:t>
          </w:r>
        </w:sdtContent>
      </w:sdt>
    </w:p>
    <w:p w14:paraId="0A6CD4A3" w14:textId="77777777" w:rsidR="00AB58CA" w:rsidRPr="008636AD" w:rsidRDefault="00AB58CA" w:rsidP="00AB58CA">
      <w:pPr>
        <w:rPr>
          <w:rFonts w:ascii="Arial Nova" w:hAnsi="Arial Nova"/>
        </w:rPr>
      </w:pPr>
    </w:p>
    <w:p w14:paraId="0C26254B" w14:textId="77777777" w:rsidR="00AB58CA" w:rsidRPr="008636AD" w:rsidRDefault="00AB58CA" w:rsidP="00AB58CA">
      <w:pPr>
        <w:rPr>
          <w:rFonts w:ascii="Arial Nova" w:hAnsi="Arial Nova"/>
        </w:rPr>
      </w:pPr>
    </w:p>
    <w:p w14:paraId="2E716AF0" w14:textId="77777777" w:rsidR="00AB58CA" w:rsidRPr="008636AD" w:rsidRDefault="00AB58CA" w:rsidP="00AB58CA">
      <w:pPr>
        <w:rPr>
          <w:rFonts w:ascii="Arial Nova" w:hAnsi="Arial Nova"/>
        </w:rPr>
      </w:pPr>
      <w:r w:rsidRPr="008636AD">
        <w:rPr>
          <w:rFonts w:ascii="Arial Nova" w:hAnsi="Arial Nova"/>
        </w:rPr>
        <w:t>Required Courses:</w:t>
      </w:r>
    </w:p>
    <w:p w14:paraId="502057F9" w14:textId="77777777" w:rsidR="00AB58CA" w:rsidRPr="008636AD" w:rsidRDefault="00AB58CA" w:rsidP="00AB58CA">
      <w:pPr>
        <w:rPr>
          <w:rFonts w:ascii="Arial Nova" w:hAnsi="Arial Nova"/>
        </w:rPr>
      </w:pPr>
    </w:p>
    <w:p w14:paraId="03DBBCAF" w14:textId="54FFD1A6" w:rsidR="005E4E11" w:rsidRPr="008636AD" w:rsidRDefault="008636AD" w:rsidP="00AB58CA">
      <w:pPr>
        <w:rPr>
          <w:rFonts w:ascii="Arial Nova" w:hAnsi="Arial Nova"/>
        </w:rPr>
      </w:pPr>
      <w:sdt>
        <w:sdtPr>
          <w:rPr>
            <w:rFonts w:ascii="Arial Nova" w:hAnsi="Arial Nova"/>
          </w:rPr>
          <w:id w:val="-14100638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636AD">
            <w:rPr>
              <w:rFonts w:ascii="Segoe UI Symbol" w:eastAsia="MS Gothic" w:hAnsi="Segoe UI Symbol" w:cs="Segoe UI Symbol"/>
            </w:rPr>
            <w:t>☐</w:t>
          </w:r>
        </w:sdtContent>
      </w:sdt>
      <w:r w:rsidR="00AB58CA" w:rsidRPr="008636AD">
        <w:rPr>
          <w:rFonts w:ascii="Arial Nova" w:hAnsi="Arial Nova"/>
        </w:rPr>
        <w:t xml:space="preserve"> </w:t>
      </w:r>
      <w:r w:rsidR="005E4E11" w:rsidRPr="008636AD">
        <w:rPr>
          <w:rFonts w:ascii="Arial Nova" w:hAnsi="Arial Nova"/>
        </w:rPr>
        <w:t>S</w:t>
      </w:r>
      <w:r w:rsidR="009F2766" w:rsidRPr="008636AD">
        <w:rPr>
          <w:rFonts w:ascii="Arial Nova" w:hAnsi="Arial Nova"/>
        </w:rPr>
        <w:t>eparation and Divorce Mediation: Foundations, Parenting Plans, &amp; Child Support</w:t>
      </w:r>
    </w:p>
    <w:p w14:paraId="1FE23528" w14:textId="77777777" w:rsidR="005E4E11" w:rsidRPr="008636AD" w:rsidRDefault="005E4E11" w:rsidP="00AB58CA">
      <w:pPr>
        <w:rPr>
          <w:rFonts w:ascii="Arial Nova" w:hAnsi="Arial Nova"/>
        </w:rPr>
      </w:pPr>
      <w:r w:rsidRPr="008636AD">
        <w:rPr>
          <w:rFonts w:ascii="Arial Nova" w:hAnsi="Arial Nova"/>
        </w:rPr>
        <w:t xml:space="preserve">    </w:t>
      </w:r>
      <w:r w:rsidRPr="008636AD">
        <w:rPr>
          <w:rFonts w:ascii="Arial Nova" w:hAnsi="Arial Nova"/>
        </w:rPr>
        <w:tab/>
      </w:r>
    </w:p>
    <w:p w14:paraId="441E001F" w14:textId="77777777" w:rsidR="00AB58CA" w:rsidRPr="008636AD" w:rsidRDefault="00AB58CA" w:rsidP="00AB58CA">
      <w:pPr>
        <w:rPr>
          <w:rFonts w:ascii="Arial Nova" w:hAnsi="Arial Nova"/>
        </w:rPr>
      </w:pPr>
      <w:r w:rsidRPr="008636AD">
        <w:rPr>
          <w:rFonts w:ascii="Arial Nova" w:hAnsi="Arial Nova"/>
        </w:rPr>
        <w:tab/>
      </w:r>
    </w:p>
    <w:p w14:paraId="4DF76EC4" w14:textId="540E04BE" w:rsidR="00AB58CA" w:rsidRPr="008636AD" w:rsidRDefault="008636AD" w:rsidP="00AB58CA">
      <w:pPr>
        <w:ind w:firstLine="720"/>
        <w:rPr>
          <w:rFonts w:ascii="Arial Nova" w:hAnsi="Arial Nova"/>
        </w:rPr>
      </w:pPr>
      <w:r w:rsidRPr="008636AD">
        <w:rPr>
          <w:rFonts w:ascii="Arial Nova" w:hAnsi="Arial Nova"/>
        </w:rPr>
        <w:t>D</w:t>
      </w:r>
      <w:r w:rsidR="00AB58CA" w:rsidRPr="008636AD">
        <w:rPr>
          <w:rFonts w:ascii="Arial Nova" w:hAnsi="Arial Nova"/>
        </w:rPr>
        <w:t>ate course completed</w:t>
      </w:r>
      <w:r w:rsidRPr="008636AD">
        <w:rPr>
          <w:rFonts w:ascii="Arial Nova" w:hAnsi="Arial Nova"/>
        </w:rPr>
        <w:t xml:space="preserve">:  </w:t>
      </w:r>
      <w:sdt>
        <w:sdtPr>
          <w:rPr>
            <w:rFonts w:ascii="Arial Nova" w:hAnsi="Arial Nova"/>
          </w:rPr>
          <w:id w:val="205758750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8636AD">
            <w:rPr>
              <w:rStyle w:val="PlaceholderText"/>
              <w:rFonts w:ascii="Arial Nova" w:hAnsi="Arial Nova"/>
            </w:rPr>
            <w:t>Click or tap to enter a date.</w:t>
          </w:r>
        </w:sdtContent>
      </w:sdt>
      <w:r w:rsidR="00AB58CA" w:rsidRPr="008636AD">
        <w:rPr>
          <w:rFonts w:ascii="Arial Nova" w:hAnsi="Arial Nova"/>
        </w:rPr>
        <w:tab/>
      </w:r>
      <w:r w:rsidR="005E4E11" w:rsidRPr="008636AD">
        <w:rPr>
          <w:rFonts w:ascii="Arial Nova" w:hAnsi="Arial Nova"/>
        </w:rPr>
        <w:tab/>
      </w:r>
    </w:p>
    <w:p w14:paraId="28613650" w14:textId="77777777" w:rsidR="00AB58CA" w:rsidRPr="008636AD" w:rsidRDefault="00AB58CA" w:rsidP="00AB58CA">
      <w:pPr>
        <w:rPr>
          <w:rFonts w:ascii="Arial Nova" w:hAnsi="Arial Nova"/>
        </w:rPr>
      </w:pPr>
      <w:r w:rsidRPr="008636AD">
        <w:rPr>
          <w:rFonts w:ascii="Arial Nova" w:hAnsi="Arial Nova"/>
        </w:rPr>
        <w:tab/>
      </w:r>
      <w:r w:rsidRPr="008636AD">
        <w:rPr>
          <w:rFonts w:ascii="Arial Nova" w:hAnsi="Arial Nova"/>
        </w:rPr>
        <w:tab/>
      </w:r>
      <w:r w:rsidRPr="008636AD">
        <w:rPr>
          <w:rFonts w:ascii="Arial Nova" w:hAnsi="Arial Nova"/>
        </w:rPr>
        <w:tab/>
      </w:r>
      <w:r w:rsidRPr="008636AD">
        <w:rPr>
          <w:rFonts w:ascii="Arial Nova" w:hAnsi="Arial Nova"/>
        </w:rPr>
        <w:tab/>
      </w:r>
    </w:p>
    <w:p w14:paraId="346D5E20" w14:textId="77777777" w:rsidR="00AB58CA" w:rsidRPr="008636AD" w:rsidRDefault="00AB58CA" w:rsidP="00AB58CA">
      <w:pPr>
        <w:rPr>
          <w:rFonts w:ascii="Arial Nova" w:hAnsi="Arial Nova"/>
        </w:rPr>
      </w:pPr>
    </w:p>
    <w:p w14:paraId="62C0BAE7" w14:textId="41913114" w:rsidR="005E4E11" w:rsidRPr="008636AD" w:rsidRDefault="008636AD" w:rsidP="005E4E11">
      <w:pPr>
        <w:rPr>
          <w:rFonts w:ascii="Arial Nova" w:hAnsi="Arial Nova"/>
        </w:rPr>
      </w:pPr>
      <w:sdt>
        <w:sdtPr>
          <w:rPr>
            <w:rFonts w:ascii="Arial Nova" w:hAnsi="Arial Nova"/>
          </w:rPr>
          <w:id w:val="17210899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636AD">
            <w:rPr>
              <w:rFonts w:ascii="Segoe UI Symbol" w:eastAsia="MS Gothic" w:hAnsi="Segoe UI Symbol" w:cs="Segoe UI Symbol"/>
            </w:rPr>
            <w:t>☐</w:t>
          </w:r>
        </w:sdtContent>
      </w:sdt>
      <w:r w:rsidR="005E4E11" w:rsidRPr="008636AD">
        <w:rPr>
          <w:rFonts w:ascii="Arial Nova" w:hAnsi="Arial Nova"/>
        </w:rPr>
        <w:t xml:space="preserve"> S</w:t>
      </w:r>
      <w:r w:rsidR="009F2766" w:rsidRPr="008636AD">
        <w:rPr>
          <w:rFonts w:ascii="Arial Nova" w:hAnsi="Arial Nova"/>
        </w:rPr>
        <w:t>eparation and Divorce Mediation: Spousal Support &amp; Division of Property</w:t>
      </w:r>
    </w:p>
    <w:p w14:paraId="16CF227C" w14:textId="77777777" w:rsidR="005E4E11" w:rsidRPr="008636AD" w:rsidRDefault="005E4E11" w:rsidP="005E4E11">
      <w:pPr>
        <w:rPr>
          <w:rFonts w:ascii="Arial Nova" w:hAnsi="Arial Nova"/>
        </w:rPr>
      </w:pPr>
      <w:r w:rsidRPr="008636AD">
        <w:rPr>
          <w:rFonts w:ascii="Arial Nova" w:hAnsi="Arial Nova"/>
        </w:rPr>
        <w:tab/>
      </w:r>
    </w:p>
    <w:p w14:paraId="236ABE79" w14:textId="6A5BE27A" w:rsidR="005E4E11" w:rsidRPr="008636AD" w:rsidRDefault="008636AD" w:rsidP="005E4E11">
      <w:pPr>
        <w:ind w:firstLine="720"/>
        <w:rPr>
          <w:rFonts w:ascii="Arial Nova" w:hAnsi="Arial Nova"/>
        </w:rPr>
      </w:pPr>
      <w:r w:rsidRPr="008636AD">
        <w:rPr>
          <w:rFonts w:ascii="Arial Nova" w:hAnsi="Arial Nova"/>
        </w:rPr>
        <w:t>D</w:t>
      </w:r>
      <w:r w:rsidR="005E4E11" w:rsidRPr="008636AD">
        <w:rPr>
          <w:rFonts w:ascii="Arial Nova" w:hAnsi="Arial Nova"/>
        </w:rPr>
        <w:t>ate course completed</w:t>
      </w:r>
      <w:r w:rsidRPr="008636AD">
        <w:rPr>
          <w:rFonts w:ascii="Arial Nova" w:hAnsi="Arial Nova"/>
        </w:rPr>
        <w:t xml:space="preserve">: </w:t>
      </w:r>
      <w:sdt>
        <w:sdtPr>
          <w:rPr>
            <w:rFonts w:ascii="Arial Nova" w:hAnsi="Arial Nova"/>
          </w:rPr>
          <w:id w:val="204171150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8636AD">
            <w:rPr>
              <w:rStyle w:val="PlaceholderText"/>
              <w:rFonts w:ascii="Arial Nova" w:hAnsi="Arial Nova"/>
            </w:rPr>
            <w:t>Click or tap to enter a date.</w:t>
          </w:r>
        </w:sdtContent>
      </w:sdt>
    </w:p>
    <w:p w14:paraId="5119F01D" w14:textId="77777777" w:rsidR="00AB58CA" w:rsidRPr="008636AD" w:rsidRDefault="005E4E11" w:rsidP="00AB58CA">
      <w:pPr>
        <w:rPr>
          <w:rFonts w:ascii="Arial Nova" w:hAnsi="Arial Nova"/>
        </w:rPr>
      </w:pPr>
      <w:r w:rsidRPr="008636AD">
        <w:rPr>
          <w:rFonts w:ascii="Arial Nova" w:hAnsi="Arial Nova"/>
        </w:rPr>
        <w:tab/>
      </w:r>
    </w:p>
    <w:p w14:paraId="6B1D5F4D" w14:textId="77777777" w:rsidR="005E4E11" w:rsidRPr="008636AD" w:rsidRDefault="005E4E11" w:rsidP="00AB58CA">
      <w:pPr>
        <w:rPr>
          <w:rFonts w:ascii="Arial Nova" w:hAnsi="Arial Nova"/>
        </w:rPr>
      </w:pPr>
    </w:p>
    <w:p w14:paraId="60DDF3D9" w14:textId="1D64B1B1" w:rsidR="006F42A9" w:rsidRPr="008636AD" w:rsidRDefault="008636AD" w:rsidP="006F42A9">
      <w:pPr>
        <w:rPr>
          <w:rFonts w:ascii="Arial Nova" w:hAnsi="Arial Nova"/>
        </w:rPr>
      </w:pPr>
      <w:sdt>
        <w:sdtPr>
          <w:rPr>
            <w:rFonts w:ascii="Arial Nova" w:hAnsi="Arial Nova"/>
          </w:rPr>
          <w:id w:val="17131510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636AD">
            <w:rPr>
              <w:rFonts w:ascii="Segoe UI Symbol" w:eastAsia="MS Gothic" w:hAnsi="Segoe UI Symbol" w:cs="Segoe UI Symbol"/>
            </w:rPr>
            <w:t>☐</w:t>
          </w:r>
        </w:sdtContent>
      </w:sdt>
      <w:r w:rsidR="006F42A9" w:rsidRPr="008636AD">
        <w:rPr>
          <w:rFonts w:ascii="Arial Nova" w:hAnsi="Arial Nova"/>
        </w:rPr>
        <w:t xml:space="preserve"> </w:t>
      </w:r>
      <w:r w:rsidR="009F2766" w:rsidRPr="008636AD">
        <w:rPr>
          <w:rFonts w:ascii="Arial Nova" w:hAnsi="Arial Nova"/>
        </w:rPr>
        <w:t>High Conflict Mediation</w:t>
      </w:r>
    </w:p>
    <w:p w14:paraId="3DE0B4CF" w14:textId="77777777" w:rsidR="006F42A9" w:rsidRPr="008636AD" w:rsidRDefault="006F42A9" w:rsidP="006F42A9">
      <w:pPr>
        <w:rPr>
          <w:rFonts w:ascii="Arial Nova" w:hAnsi="Arial Nova"/>
        </w:rPr>
      </w:pPr>
    </w:p>
    <w:p w14:paraId="70852F08" w14:textId="77777777" w:rsidR="006F42A9" w:rsidRPr="008636AD" w:rsidRDefault="006F42A9" w:rsidP="006F42A9">
      <w:pPr>
        <w:rPr>
          <w:rFonts w:ascii="Arial Nova" w:hAnsi="Arial Nova"/>
        </w:rPr>
      </w:pPr>
      <w:r w:rsidRPr="008636AD">
        <w:rPr>
          <w:rFonts w:ascii="Arial Nova" w:hAnsi="Arial Nova"/>
        </w:rPr>
        <w:tab/>
      </w:r>
    </w:p>
    <w:p w14:paraId="406A2AD6" w14:textId="1D1CC611" w:rsidR="006F42A9" w:rsidRPr="008636AD" w:rsidRDefault="008636AD" w:rsidP="006F42A9">
      <w:pPr>
        <w:ind w:firstLine="720"/>
        <w:rPr>
          <w:rFonts w:ascii="Arial Nova" w:hAnsi="Arial Nova"/>
        </w:rPr>
      </w:pPr>
      <w:r w:rsidRPr="008636AD">
        <w:rPr>
          <w:rFonts w:ascii="Arial Nova" w:hAnsi="Arial Nova"/>
        </w:rPr>
        <w:t>D</w:t>
      </w:r>
      <w:r w:rsidR="006F42A9" w:rsidRPr="008636AD">
        <w:rPr>
          <w:rFonts w:ascii="Arial Nova" w:hAnsi="Arial Nova"/>
        </w:rPr>
        <w:t>ate course completed</w:t>
      </w:r>
      <w:r w:rsidRPr="008636AD">
        <w:rPr>
          <w:rFonts w:ascii="Arial Nova" w:hAnsi="Arial Nova"/>
        </w:rPr>
        <w:t xml:space="preserve">: </w:t>
      </w:r>
      <w:sdt>
        <w:sdtPr>
          <w:rPr>
            <w:rFonts w:ascii="Arial Nova" w:hAnsi="Arial Nova"/>
          </w:rPr>
          <w:id w:val="168524629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8636AD">
            <w:rPr>
              <w:rStyle w:val="PlaceholderText"/>
              <w:rFonts w:ascii="Arial Nova" w:hAnsi="Arial Nova"/>
            </w:rPr>
            <w:t>Click or tap to enter a date.</w:t>
          </w:r>
        </w:sdtContent>
      </w:sdt>
    </w:p>
    <w:p w14:paraId="43FA20FE" w14:textId="77777777" w:rsidR="006F42A9" w:rsidRPr="008636AD" w:rsidRDefault="006F42A9" w:rsidP="006F42A9">
      <w:pPr>
        <w:rPr>
          <w:rFonts w:ascii="Arial Nova" w:hAnsi="Arial Nova"/>
        </w:rPr>
      </w:pPr>
    </w:p>
    <w:p w14:paraId="6DD09486" w14:textId="77777777" w:rsidR="00AB58CA" w:rsidRPr="008636AD" w:rsidRDefault="00AB58CA" w:rsidP="00AB58CA">
      <w:pPr>
        <w:rPr>
          <w:rFonts w:ascii="Arial Nova" w:hAnsi="Arial Nova"/>
        </w:rPr>
      </w:pPr>
    </w:p>
    <w:p w14:paraId="75DEDA3A" w14:textId="77777777" w:rsidR="005E4E11" w:rsidRPr="008636AD" w:rsidRDefault="005E4E11" w:rsidP="00AB58CA">
      <w:pPr>
        <w:rPr>
          <w:rFonts w:ascii="Arial Nova" w:hAnsi="Arial Nova"/>
        </w:rPr>
      </w:pPr>
    </w:p>
    <w:p w14:paraId="0166E586" w14:textId="77777777" w:rsidR="00AB58CA" w:rsidRPr="008636AD" w:rsidRDefault="00AB58CA" w:rsidP="00AB58CA">
      <w:pPr>
        <w:rPr>
          <w:rFonts w:ascii="Arial Nova" w:hAnsi="Arial Nova"/>
        </w:rPr>
      </w:pPr>
      <w:r w:rsidRPr="008636AD">
        <w:rPr>
          <w:rFonts w:ascii="Arial Nova" w:hAnsi="Arial Nova"/>
        </w:rPr>
        <w:t>.</w:t>
      </w:r>
    </w:p>
    <w:p w14:paraId="6380024B" w14:textId="77777777" w:rsidR="00AB58CA" w:rsidRPr="008636AD" w:rsidRDefault="00AB58CA" w:rsidP="00AB58CA">
      <w:pPr>
        <w:rPr>
          <w:rFonts w:ascii="Arial Nova" w:hAnsi="Arial Nova"/>
        </w:rPr>
      </w:pPr>
    </w:p>
    <w:p w14:paraId="40E4F56D" w14:textId="4BCCD5BF" w:rsidR="00AB58CA" w:rsidRPr="008636AD" w:rsidRDefault="00AB58CA" w:rsidP="00AB58CA">
      <w:pPr>
        <w:rPr>
          <w:rFonts w:ascii="Arial Nova" w:hAnsi="Arial Nova"/>
        </w:rPr>
      </w:pPr>
      <w:r w:rsidRPr="008636AD">
        <w:rPr>
          <w:rFonts w:ascii="Arial Nova" w:hAnsi="Arial Nova"/>
        </w:rPr>
        <w:t xml:space="preserve">Application </w:t>
      </w:r>
      <w:r w:rsidR="006F42A9" w:rsidRPr="008636AD">
        <w:rPr>
          <w:rFonts w:ascii="Arial Nova" w:hAnsi="Arial Nova"/>
        </w:rPr>
        <w:t>d</w:t>
      </w:r>
      <w:r w:rsidRPr="008636AD">
        <w:rPr>
          <w:rFonts w:ascii="Arial Nova" w:hAnsi="Arial Nova"/>
        </w:rPr>
        <w:t xml:space="preserve">ate for Certificate in </w:t>
      </w:r>
      <w:r w:rsidR="006F42A9" w:rsidRPr="008636AD">
        <w:rPr>
          <w:rFonts w:ascii="Arial Nova" w:hAnsi="Arial Nova"/>
        </w:rPr>
        <w:t>Separation and Divorce Mediation</w:t>
      </w:r>
      <w:r w:rsidRPr="008636AD">
        <w:rPr>
          <w:rFonts w:ascii="Arial Nova" w:hAnsi="Arial Nova"/>
        </w:rPr>
        <w:t xml:space="preserve">: </w:t>
      </w:r>
      <w:sdt>
        <w:sdtPr>
          <w:rPr>
            <w:rFonts w:ascii="Arial Nova" w:hAnsi="Arial Nova"/>
          </w:rPr>
          <w:id w:val="2061979316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8636AD" w:rsidRPr="008636AD">
            <w:rPr>
              <w:rStyle w:val="PlaceholderText"/>
              <w:rFonts w:ascii="Arial Nova" w:hAnsi="Arial Nova"/>
            </w:rPr>
            <w:t>Click or tap to enter a date.</w:t>
          </w:r>
        </w:sdtContent>
      </w:sdt>
    </w:p>
    <w:p w14:paraId="2AA83768" w14:textId="77777777" w:rsidR="00AB58CA" w:rsidRPr="008636AD" w:rsidRDefault="00AB58CA" w:rsidP="00AB58CA">
      <w:pPr>
        <w:rPr>
          <w:rFonts w:ascii="Arial Nova" w:hAnsi="Arial Nova"/>
        </w:rPr>
      </w:pPr>
    </w:p>
    <w:p w14:paraId="12625E56" w14:textId="77777777" w:rsidR="00F22FEF" w:rsidRPr="008636AD" w:rsidRDefault="00F22FEF" w:rsidP="00AB58CA">
      <w:pPr>
        <w:rPr>
          <w:rFonts w:ascii="Arial Nova" w:hAnsi="Arial Nova"/>
        </w:rPr>
      </w:pPr>
    </w:p>
    <w:p w14:paraId="62C9BCA4" w14:textId="77777777" w:rsidR="006F42A9" w:rsidRPr="008636AD" w:rsidRDefault="006F42A9" w:rsidP="00AB58CA">
      <w:pPr>
        <w:rPr>
          <w:rFonts w:ascii="Arial Nova" w:hAnsi="Arial Nova"/>
        </w:rPr>
      </w:pPr>
    </w:p>
    <w:p w14:paraId="7056D0A4" w14:textId="6EAABEA6" w:rsidR="006F42A9" w:rsidRPr="008636AD" w:rsidRDefault="005A7B39" w:rsidP="00AB58CA">
      <w:pPr>
        <w:rPr>
          <w:rFonts w:ascii="Arial Nova" w:hAnsi="Arial Nova"/>
        </w:rPr>
      </w:pPr>
      <w:r w:rsidRPr="008636AD">
        <w:rPr>
          <w:rFonts w:ascii="Arial Nova" w:hAnsi="Arial Nov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BBCDEB" wp14:editId="1EBA5DBC">
                <wp:simplePos x="0" y="0"/>
                <wp:positionH relativeFrom="column">
                  <wp:posOffset>-47625</wp:posOffset>
                </wp:positionH>
                <wp:positionV relativeFrom="paragraph">
                  <wp:posOffset>77470</wp:posOffset>
                </wp:positionV>
                <wp:extent cx="5943600" cy="0"/>
                <wp:effectExtent l="19050" t="17145" r="19050" b="2095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2B04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3.75pt;margin-top:6.1pt;width:468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" strokeweight="2pt"/>
            </w:pict>
          </mc:Fallback>
        </mc:AlternateContent>
      </w:r>
    </w:p>
    <w:p w14:paraId="4D8F2774" w14:textId="77777777" w:rsidR="006F42A9" w:rsidRPr="008636AD" w:rsidRDefault="006F42A9" w:rsidP="00AB58CA">
      <w:pPr>
        <w:rPr>
          <w:rFonts w:ascii="Arial Nova" w:hAnsi="Arial Nova"/>
          <w:sz w:val="20"/>
          <w:szCs w:val="20"/>
        </w:rPr>
      </w:pPr>
      <w:r w:rsidRPr="008636AD">
        <w:rPr>
          <w:rFonts w:ascii="Arial Nova" w:hAnsi="Arial Nova"/>
          <w:sz w:val="20"/>
          <w:szCs w:val="20"/>
        </w:rPr>
        <w:t>For office use</w:t>
      </w:r>
    </w:p>
    <w:p w14:paraId="07E95AFF" w14:textId="77777777" w:rsidR="006F42A9" w:rsidRPr="008636AD" w:rsidRDefault="006F42A9" w:rsidP="00AB58CA">
      <w:pPr>
        <w:rPr>
          <w:rFonts w:ascii="Arial Nova" w:hAnsi="Arial Nova"/>
          <w:sz w:val="20"/>
          <w:szCs w:val="20"/>
        </w:rPr>
      </w:pPr>
    </w:p>
    <w:p w14:paraId="1E54918D" w14:textId="77777777" w:rsidR="006F42A9" w:rsidRPr="008636AD" w:rsidRDefault="006F42A9" w:rsidP="00AB58CA">
      <w:pPr>
        <w:rPr>
          <w:rFonts w:ascii="Arial Nova" w:hAnsi="Arial Nova"/>
          <w:sz w:val="20"/>
          <w:szCs w:val="20"/>
        </w:rPr>
      </w:pPr>
      <w:r w:rsidRPr="008636AD">
        <w:rPr>
          <w:rFonts w:ascii="Arial Nova" w:hAnsi="Arial Nova"/>
          <w:sz w:val="20"/>
          <w:szCs w:val="20"/>
        </w:rPr>
        <w:t xml:space="preserve">Approved by: </w:t>
      </w:r>
      <w:r w:rsidRPr="008636AD">
        <w:rPr>
          <w:rFonts w:ascii="Arial Nova" w:hAnsi="Arial Nova"/>
          <w:sz w:val="20"/>
          <w:szCs w:val="20"/>
        </w:rPr>
        <w:tab/>
      </w:r>
      <w:r w:rsidRPr="008636AD">
        <w:rPr>
          <w:rFonts w:ascii="Arial Nova" w:hAnsi="Arial Nova"/>
          <w:sz w:val="20"/>
          <w:szCs w:val="20"/>
          <w:u w:val="single"/>
        </w:rPr>
        <w:tab/>
      </w:r>
      <w:r w:rsidRPr="008636AD">
        <w:rPr>
          <w:rFonts w:ascii="Arial Nova" w:hAnsi="Arial Nova"/>
          <w:sz w:val="20"/>
          <w:szCs w:val="20"/>
          <w:u w:val="single"/>
        </w:rPr>
        <w:tab/>
      </w:r>
      <w:r w:rsidRPr="008636AD">
        <w:rPr>
          <w:rFonts w:ascii="Arial Nova" w:hAnsi="Arial Nova"/>
          <w:sz w:val="20"/>
          <w:szCs w:val="20"/>
          <w:u w:val="single"/>
        </w:rPr>
        <w:tab/>
      </w:r>
      <w:r w:rsidRPr="008636AD">
        <w:rPr>
          <w:rFonts w:ascii="Arial Nova" w:hAnsi="Arial Nova"/>
          <w:sz w:val="20"/>
          <w:szCs w:val="20"/>
          <w:u w:val="single"/>
        </w:rPr>
        <w:tab/>
      </w:r>
    </w:p>
    <w:p w14:paraId="2D608872" w14:textId="77777777" w:rsidR="006F42A9" w:rsidRPr="008636AD" w:rsidRDefault="006F42A9" w:rsidP="00AB58CA">
      <w:pPr>
        <w:rPr>
          <w:rFonts w:ascii="Arial Nova" w:hAnsi="Arial Nova"/>
          <w:sz w:val="20"/>
          <w:szCs w:val="20"/>
        </w:rPr>
      </w:pPr>
    </w:p>
    <w:p w14:paraId="6B5F360F" w14:textId="77777777" w:rsidR="006F42A9" w:rsidRPr="008636AD" w:rsidRDefault="006F42A9" w:rsidP="00AB58CA">
      <w:pPr>
        <w:rPr>
          <w:rFonts w:ascii="Arial Nova" w:hAnsi="Arial Nova"/>
          <w:sz w:val="20"/>
          <w:szCs w:val="20"/>
        </w:rPr>
      </w:pPr>
      <w:r w:rsidRPr="008636AD">
        <w:rPr>
          <w:rFonts w:ascii="Arial Nova" w:hAnsi="Arial Nova"/>
          <w:sz w:val="20"/>
          <w:szCs w:val="20"/>
        </w:rPr>
        <w:t xml:space="preserve">Date: </w:t>
      </w:r>
      <w:r w:rsidRPr="008636AD">
        <w:rPr>
          <w:rFonts w:ascii="Arial Nova" w:hAnsi="Arial Nova"/>
          <w:sz w:val="20"/>
          <w:szCs w:val="20"/>
        </w:rPr>
        <w:tab/>
      </w:r>
      <w:r w:rsidRPr="008636AD">
        <w:rPr>
          <w:rFonts w:ascii="Arial Nova" w:hAnsi="Arial Nova"/>
          <w:sz w:val="20"/>
          <w:szCs w:val="20"/>
        </w:rPr>
        <w:tab/>
      </w:r>
      <w:r w:rsidRPr="008636AD">
        <w:rPr>
          <w:rFonts w:ascii="Arial Nova" w:hAnsi="Arial Nova"/>
          <w:sz w:val="20"/>
          <w:szCs w:val="20"/>
          <w:u w:val="single"/>
        </w:rPr>
        <w:tab/>
      </w:r>
      <w:r w:rsidRPr="008636AD">
        <w:rPr>
          <w:rFonts w:ascii="Arial Nova" w:hAnsi="Arial Nova"/>
          <w:sz w:val="20"/>
          <w:szCs w:val="20"/>
          <w:u w:val="single"/>
        </w:rPr>
        <w:tab/>
      </w:r>
      <w:r w:rsidRPr="008636AD">
        <w:rPr>
          <w:rFonts w:ascii="Arial Nova" w:hAnsi="Arial Nova"/>
          <w:sz w:val="20"/>
          <w:szCs w:val="20"/>
          <w:u w:val="single"/>
        </w:rPr>
        <w:tab/>
      </w:r>
      <w:r w:rsidRPr="008636AD">
        <w:rPr>
          <w:rFonts w:ascii="Arial Nova" w:hAnsi="Arial Nova"/>
          <w:sz w:val="20"/>
          <w:szCs w:val="20"/>
          <w:u w:val="single"/>
        </w:rPr>
        <w:tab/>
      </w:r>
      <w:r w:rsidRPr="008636AD">
        <w:rPr>
          <w:rFonts w:ascii="Arial Nova" w:hAnsi="Arial Nova"/>
          <w:sz w:val="20"/>
          <w:szCs w:val="20"/>
        </w:rPr>
        <w:t xml:space="preserve"> </w:t>
      </w:r>
    </w:p>
    <w:sectPr w:rsidR="006F42A9" w:rsidRPr="008636AD" w:rsidSect="00003B45">
      <w:type w:val="continuous"/>
      <w:pgSz w:w="12240" w:h="15840" w:code="1"/>
      <w:pgMar w:top="1440" w:right="1440" w:bottom="1440" w:left="1440" w:header="720" w:footer="720" w:gutter="0"/>
      <w:paperSrc w:first="7" w:other="7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70B28"/>
    <w:multiLevelType w:val="hybridMultilevel"/>
    <w:tmpl w:val="78FCBD3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C76179"/>
    <w:multiLevelType w:val="hybridMultilevel"/>
    <w:tmpl w:val="83FA957C"/>
    <w:lvl w:ilvl="0" w:tplc="6436DFB6">
      <w:start w:val="3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FC5D59"/>
    <w:multiLevelType w:val="hybridMultilevel"/>
    <w:tmpl w:val="61A0B27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350167"/>
    <w:multiLevelType w:val="hybridMultilevel"/>
    <w:tmpl w:val="FDAC6614"/>
    <w:lvl w:ilvl="0" w:tplc="A5E4CC1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2NTI2MjA2MLEwNTdT0lEKTi0uzszPAykwqgUAVnNruCwAAAA="/>
  </w:docVars>
  <w:rsids>
    <w:rsidRoot w:val="00880521"/>
    <w:rsid w:val="00003B45"/>
    <w:rsid w:val="00032E80"/>
    <w:rsid w:val="0003610F"/>
    <w:rsid w:val="00051A08"/>
    <w:rsid w:val="00051EAF"/>
    <w:rsid w:val="00052C87"/>
    <w:rsid w:val="00055DAA"/>
    <w:rsid w:val="00064530"/>
    <w:rsid w:val="0006640A"/>
    <w:rsid w:val="00070A32"/>
    <w:rsid w:val="00070B7A"/>
    <w:rsid w:val="00072D71"/>
    <w:rsid w:val="00073FA6"/>
    <w:rsid w:val="00091AFE"/>
    <w:rsid w:val="00092FB4"/>
    <w:rsid w:val="0009327B"/>
    <w:rsid w:val="0009582F"/>
    <w:rsid w:val="000C029A"/>
    <w:rsid w:val="000C6CF8"/>
    <w:rsid w:val="000D6772"/>
    <w:rsid w:val="000E1A0C"/>
    <w:rsid w:val="000E5D86"/>
    <w:rsid w:val="001001CB"/>
    <w:rsid w:val="00101B85"/>
    <w:rsid w:val="00101C6D"/>
    <w:rsid w:val="001036CE"/>
    <w:rsid w:val="0011038A"/>
    <w:rsid w:val="00111CDD"/>
    <w:rsid w:val="00112649"/>
    <w:rsid w:val="00120AA7"/>
    <w:rsid w:val="00122762"/>
    <w:rsid w:val="00130F67"/>
    <w:rsid w:val="0013152C"/>
    <w:rsid w:val="0014296D"/>
    <w:rsid w:val="00153F59"/>
    <w:rsid w:val="00156402"/>
    <w:rsid w:val="001775C2"/>
    <w:rsid w:val="00180DA8"/>
    <w:rsid w:val="001830A8"/>
    <w:rsid w:val="001914F8"/>
    <w:rsid w:val="001931C5"/>
    <w:rsid w:val="001964F1"/>
    <w:rsid w:val="00197522"/>
    <w:rsid w:val="001A6913"/>
    <w:rsid w:val="001A6C98"/>
    <w:rsid w:val="001A70E2"/>
    <w:rsid w:val="001B3692"/>
    <w:rsid w:val="001B4012"/>
    <w:rsid w:val="001B41AB"/>
    <w:rsid w:val="001B7F5F"/>
    <w:rsid w:val="001C0C6D"/>
    <w:rsid w:val="001C5036"/>
    <w:rsid w:val="001C7E5E"/>
    <w:rsid w:val="001E52B8"/>
    <w:rsid w:val="001F0845"/>
    <w:rsid w:val="001F114F"/>
    <w:rsid w:val="001F41F0"/>
    <w:rsid w:val="002068E6"/>
    <w:rsid w:val="00213276"/>
    <w:rsid w:val="00213D5B"/>
    <w:rsid w:val="00213FC6"/>
    <w:rsid w:val="00225DE2"/>
    <w:rsid w:val="0022741B"/>
    <w:rsid w:val="0023051E"/>
    <w:rsid w:val="00234A9F"/>
    <w:rsid w:val="00237D47"/>
    <w:rsid w:val="0024269C"/>
    <w:rsid w:val="00246A0C"/>
    <w:rsid w:val="00266860"/>
    <w:rsid w:val="00271C3C"/>
    <w:rsid w:val="002752A7"/>
    <w:rsid w:val="00275C0B"/>
    <w:rsid w:val="002877E7"/>
    <w:rsid w:val="00292739"/>
    <w:rsid w:val="00292AA9"/>
    <w:rsid w:val="0029403C"/>
    <w:rsid w:val="002950A2"/>
    <w:rsid w:val="002A1A87"/>
    <w:rsid w:val="002A7538"/>
    <w:rsid w:val="002B230A"/>
    <w:rsid w:val="002B6BAA"/>
    <w:rsid w:val="002B788F"/>
    <w:rsid w:val="002C012D"/>
    <w:rsid w:val="002C3C48"/>
    <w:rsid w:val="002C4C34"/>
    <w:rsid w:val="002C6438"/>
    <w:rsid w:val="002D4467"/>
    <w:rsid w:val="002E4A47"/>
    <w:rsid w:val="002F2994"/>
    <w:rsid w:val="002F3322"/>
    <w:rsid w:val="003022F8"/>
    <w:rsid w:val="003110EF"/>
    <w:rsid w:val="00312D15"/>
    <w:rsid w:val="00312E72"/>
    <w:rsid w:val="003148D0"/>
    <w:rsid w:val="00322B80"/>
    <w:rsid w:val="00323DF5"/>
    <w:rsid w:val="003421FB"/>
    <w:rsid w:val="00352619"/>
    <w:rsid w:val="003548DB"/>
    <w:rsid w:val="00354D75"/>
    <w:rsid w:val="00354EEE"/>
    <w:rsid w:val="003650E2"/>
    <w:rsid w:val="0036517E"/>
    <w:rsid w:val="00365CF3"/>
    <w:rsid w:val="00367697"/>
    <w:rsid w:val="00370EE8"/>
    <w:rsid w:val="003712A6"/>
    <w:rsid w:val="0037350E"/>
    <w:rsid w:val="00375C5D"/>
    <w:rsid w:val="003867F3"/>
    <w:rsid w:val="00396F12"/>
    <w:rsid w:val="003A0100"/>
    <w:rsid w:val="003A06A4"/>
    <w:rsid w:val="003B2EA1"/>
    <w:rsid w:val="003B53E4"/>
    <w:rsid w:val="003B7D11"/>
    <w:rsid w:val="003C0B76"/>
    <w:rsid w:val="003C3B8E"/>
    <w:rsid w:val="003C460A"/>
    <w:rsid w:val="003C65F7"/>
    <w:rsid w:val="003C689B"/>
    <w:rsid w:val="003C6A39"/>
    <w:rsid w:val="003D0781"/>
    <w:rsid w:val="003D224F"/>
    <w:rsid w:val="003D4818"/>
    <w:rsid w:val="003E4722"/>
    <w:rsid w:val="003E656A"/>
    <w:rsid w:val="003F0874"/>
    <w:rsid w:val="003F2B6D"/>
    <w:rsid w:val="003F47EC"/>
    <w:rsid w:val="003F5DCA"/>
    <w:rsid w:val="00400A76"/>
    <w:rsid w:val="00407E88"/>
    <w:rsid w:val="0041295D"/>
    <w:rsid w:val="00414FED"/>
    <w:rsid w:val="004167A6"/>
    <w:rsid w:val="00423BEE"/>
    <w:rsid w:val="00425589"/>
    <w:rsid w:val="00426297"/>
    <w:rsid w:val="00432A71"/>
    <w:rsid w:val="00434543"/>
    <w:rsid w:val="00442B58"/>
    <w:rsid w:val="00451EED"/>
    <w:rsid w:val="00461206"/>
    <w:rsid w:val="00462ADD"/>
    <w:rsid w:val="00464A45"/>
    <w:rsid w:val="00467365"/>
    <w:rsid w:val="00476086"/>
    <w:rsid w:val="004930C8"/>
    <w:rsid w:val="004A063A"/>
    <w:rsid w:val="004A6185"/>
    <w:rsid w:val="004B1543"/>
    <w:rsid w:val="004B639E"/>
    <w:rsid w:val="004B6421"/>
    <w:rsid w:val="004C4544"/>
    <w:rsid w:val="004D029C"/>
    <w:rsid w:val="004D3856"/>
    <w:rsid w:val="004D6A93"/>
    <w:rsid w:val="004D7484"/>
    <w:rsid w:val="004E1A1E"/>
    <w:rsid w:val="004E24C8"/>
    <w:rsid w:val="004E3BE2"/>
    <w:rsid w:val="004E6EEB"/>
    <w:rsid w:val="004F0429"/>
    <w:rsid w:val="004F366E"/>
    <w:rsid w:val="004F4803"/>
    <w:rsid w:val="004F5E31"/>
    <w:rsid w:val="004F62F9"/>
    <w:rsid w:val="0050020D"/>
    <w:rsid w:val="00501FD4"/>
    <w:rsid w:val="0050619F"/>
    <w:rsid w:val="0051260E"/>
    <w:rsid w:val="00514D16"/>
    <w:rsid w:val="00515F59"/>
    <w:rsid w:val="00520D54"/>
    <w:rsid w:val="0052666E"/>
    <w:rsid w:val="00546246"/>
    <w:rsid w:val="0054655C"/>
    <w:rsid w:val="00553231"/>
    <w:rsid w:val="005548BB"/>
    <w:rsid w:val="00560177"/>
    <w:rsid w:val="005652F5"/>
    <w:rsid w:val="005709BD"/>
    <w:rsid w:val="0057146E"/>
    <w:rsid w:val="0057206E"/>
    <w:rsid w:val="0057330C"/>
    <w:rsid w:val="0057632A"/>
    <w:rsid w:val="00576A45"/>
    <w:rsid w:val="00586167"/>
    <w:rsid w:val="00593537"/>
    <w:rsid w:val="005A7381"/>
    <w:rsid w:val="005A7B39"/>
    <w:rsid w:val="005B0F85"/>
    <w:rsid w:val="005B718F"/>
    <w:rsid w:val="005B766F"/>
    <w:rsid w:val="005C07A6"/>
    <w:rsid w:val="005D4996"/>
    <w:rsid w:val="005D4AD9"/>
    <w:rsid w:val="005E4E11"/>
    <w:rsid w:val="005F144C"/>
    <w:rsid w:val="0060435F"/>
    <w:rsid w:val="006051F7"/>
    <w:rsid w:val="00615364"/>
    <w:rsid w:val="00627F08"/>
    <w:rsid w:val="006376C5"/>
    <w:rsid w:val="006406F2"/>
    <w:rsid w:val="00640BAD"/>
    <w:rsid w:val="00640EEE"/>
    <w:rsid w:val="00657A13"/>
    <w:rsid w:val="00662E40"/>
    <w:rsid w:val="0067048C"/>
    <w:rsid w:val="006710BF"/>
    <w:rsid w:val="00671AAD"/>
    <w:rsid w:val="006822CD"/>
    <w:rsid w:val="00685208"/>
    <w:rsid w:val="006A2BC8"/>
    <w:rsid w:val="006B567C"/>
    <w:rsid w:val="006B663B"/>
    <w:rsid w:val="006D515F"/>
    <w:rsid w:val="006E0A62"/>
    <w:rsid w:val="006E681D"/>
    <w:rsid w:val="006E6C00"/>
    <w:rsid w:val="006F42A9"/>
    <w:rsid w:val="006F50CB"/>
    <w:rsid w:val="006F5528"/>
    <w:rsid w:val="007054A6"/>
    <w:rsid w:val="007055A7"/>
    <w:rsid w:val="0070565E"/>
    <w:rsid w:val="00712468"/>
    <w:rsid w:val="00721E70"/>
    <w:rsid w:val="007242E0"/>
    <w:rsid w:val="00726B8E"/>
    <w:rsid w:val="00734A94"/>
    <w:rsid w:val="00742BCB"/>
    <w:rsid w:val="00750A90"/>
    <w:rsid w:val="007520B9"/>
    <w:rsid w:val="007530D2"/>
    <w:rsid w:val="00767F34"/>
    <w:rsid w:val="00773691"/>
    <w:rsid w:val="00774D15"/>
    <w:rsid w:val="00787810"/>
    <w:rsid w:val="00787D37"/>
    <w:rsid w:val="007934C8"/>
    <w:rsid w:val="007A5407"/>
    <w:rsid w:val="007A7197"/>
    <w:rsid w:val="007B26B6"/>
    <w:rsid w:val="007B6254"/>
    <w:rsid w:val="007C2A8C"/>
    <w:rsid w:val="007E0855"/>
    <w:rsid w:val="007E15BE"/>
    <w:rsid w:val="007E27AF"/>
    <w:rsid w:val="007E3C8E"/>
    <w:rsid w:val="007E7C2C"/>
    <w:rsid w:val="007F4C15"/>
    <w:rsid w:val="007F6B39"/>
    <w:rsid w:val="00806446"/>
    <w:rsid w:val="008067B9"/>
    <w:rsid w:val="00814951"/>
    <w:rsid w:val="008159AC"/>
    <w:rsid w:val="0082453C"/>
    <w:rsid w:val="00827690"/>
    <w:rsid w:val="008538AD"/>
    <w:rsid w:val="008549B7"/>
    <w:rsid w:val="00854C4E"/>
    <w:rsid w:val="008556CE"/>
    <w:rsid w:val="00862985"/>
    <w:rsid w:val="008636AD"/>
    <w:rsid w:val="00864364"/>
    <w:rsid w:val="00864CC9"/>
    <w:rsid w:val="00880521"/>
    <w:rsid w:val="00880C8A"/>
    <w:rsid w:val="00885CA8"/>
    <w:rsid w:val="00887917"/>
    <w:rsid w:val="00890215"/>
    <w:rsid w:val="00896EFA"/>
    <w:rsid w:val="00897C41"/>
    <w:rsid w:val="008B17AD"/>
    <w:rsid w:val="008B2F7B"/>
    <w:rsid w:val="008B4A0A"/>
    <w:rsid w:val="008B619B"/>
    <w:rsid w:val="008B785D"/>
    <w:rsid w:val="008C70D2"/>
    <w:rsid w:val="008C74C5"/>
    <w:rsid w:val="008F1392"/>
    <w:rsid w:val="008F1ED4"/>
    <w:rsid w:val="008F44F7"/>
    <w:rsid w:val="008F4965"/>
    <w:rsid w:val="008F6901"/>
    <w:rsid w:val="008F7516"/>
    <w:rsid w:val="009256AD"/>
    <w:rsid w:val="009267C5"/>
    <w:rsid w:val="00927857"/>
    <w:rsid w:val="009314BD"/>
    <w:rsid w:val="00932DC3"/>
    <w:rsid w:val="00940B82"/>
    <w:rsid w:val="00950CF0"/>
    <w:rsid w:val="009537A4"/>
    <w:rsid w:val="009657C9"/>
    <w:rsid w:val="009659AA"/>
    <w:rsid w:val="00970905"/>
    <w:rsid w:val="00970B66"/>
    <w:rsid w:val="00975DF3"/>
    <w:rsid w:val="00976E34"/>
    <w:rsid w:val="009771BA"/>
    <w:rsid w:val="009827B0"/>
    <w:rsid w:val="0098477F"/>
    <w:rsid w:val="00984A3F"/>
    <w:rsid w:val="00991D6F"/>
    <w:rsid w:val="00996AEA"/>
    <w:rsid w:val="009A1F67"/>
    <w:rsid w:val="009A5DC2"/>
    <w:rsid w:val="009A6C0B"/>
    <w:rsid w:val="009B21C5"/>
    <w:rsid w:val="009B76B4"/>
    <w:rsid w:val="009C0036"/>
    <w:rsid w:val="009C155D"/>
    <w:rsid w:val="009D63F5"/>
    <w:rsid w:val="009E2C43"/>
    <w:rsid w:val="009F1443"/>
    <w:rsid w:val="009F2766"/>
    <w:rsid w:val="009F3D5B"/>
    <w:rsid w:val="00A013BF"/>
    <w:rsid w:val="00A077FC"/>
    <w:rsid w:val="00A20F8C"/>
    <w:rsid w:val="00A223B2"/>
    <w:rsid w:val="00A308AE"/>
    <w:rsid w:val="00A318DF"/>
    <w:rsid w:val="00A364B1"/>
    <w:rsid w:val="00A37A80"/>
    <w:rsid w:val="00A424D3"/>
    <w:rsid w:val="00A42563"/>
    <w:rsid w:val="00A44881"/>
    <w:rsid w:val="00A516E6"/>
    <w:rsid w:val="00A55084"/>
    <w:rsid w:val="00A57795"/>
    <w:rsid w:val="00A57ACC"/>
    <w:rsid w:val="00A6299A"/>
    <w:rsid w:val="00A635C5"/>
    <w:rsid w:val="00A65A9A"/>
    <w:rsid w:val="00A65F1C"/>
    <w:rsid w:val="00A816F0"/>
    <w:rsid w:val="00A85578"/>
    <w:rsid w:val="00A91C75"/>
    <w:rsid w:val="00A93951"/>
    <w:rsid w:val="00A96D9E"/>
    <w:rsid w:val="00AA7052"/>
    <w:rsid w:val="00AB02FA"/>
    <w:rsid w:val="00AB2724"/>
    <w:rsid w:val="00AB58CA"/>
    <w:rsid w:val="00AC0A37"/>
    <w:rsid w:val="00AC50E0"/>
    <w:rsid w:val="00AC77AD"/>
    <w:rsid w:val="00AD232A"/>
    <w:rsid w:val="00AD39F3"/>
    <w:rsid w:val="00AE3A58"/>
    <w:rsid w:val="00AE3A87"/>
    <w:rsid w:val="00AE6700"/>
    <w:rsid w:val="00AF478E"/>
    <w:rsid w:val="00AF76F2"/>
    <w:rsid w:val="00B03170"/>
    <w:rsid w:val="00B04AD2"/>
    <w:rsid w:val="00B1278E"/>
    <w:rsid w:val="00B25E68"/>
    <w:rsid w:val="00B26803"/>
    <w:rsid w:val="00B275AD"/>
    <w:rsid w:val="00B3123E"/>
    <w:rsid w:val="00B430BC"/>
    <w:rsid w:val="00B5305B"/>
    <w:rsid w:val="00B5469B"/>
    <w:rsid w:val="00B55AC3"/>
    <w:rsid w:val="00B606A0"/>
    <w:rsid w:val="00B6094A"/>
    <w:rsid w:val="00B614B3"/>
    <w:rsid w:val="00B87ABC"/>
    <w:rsid w:val="00B9637F"/>
    <w:rsid w:val="00B97549"/>
    <w:rsid w:val="00BA693B"/>
    <w:rsid w:val="00BB2EA8"/>
    <w:rsid w:val="00BB7196"/>
    <w:rsid w:val="00BC7EBD"/>
    <w:rsid w:val="00BD2561"/>
    <w:rsid w:val="00BD45DF"/>
    <w:rsid w:val="00BF4C97"/>
    <w:rsid w:val="00BF5A9D"/>
    <w:rsid w:val="00BF7C30"/>
    <w:rsid w:val="00C115E5"/>
    <w:rsid w:val="00C12B54"/>
    <w:rsid w:val="00C22185"/>
    <w:rsid w:val="00C416BE"/>
    <w:rsid w:val="00C45644"/>
    <w:rsid w:val="00C4777B"/>
    <w:rsid w:val="00C47931"/>
    <w:rsid w:val="00C47CE0"/>
    <w:rsid w:val="00C5332F"/>
    <w:rsid w:val="00C54035"/>
    <w:rsid w:val="00C6088F"/>
    <w:rsid w:val="00C71979"/>
    <w:rsid w:val="00C745C8"/>
    <w:rsid w:val="00C7522D"/>
    <w:rsid w:val="00C76FA0"/>
    <w:rsid w:val="00C77989"/>
    <w:rsid w:val="00C81BE9"/>
    <w:rsid w:val="00C92520"/>
    <w:rsid w:val="00C93A83"/>
    <w:rsid w:val="00C96F2F"/>
    <w:rsid w:val="00CB3F9A"/>
    <w:rsid w:val="00CC07D7"/>
    <w:rsid w:val="00CD5DDC"/>
    <w:rsid w:val="00CE04A9"/>
    <w:rsid w:val="00CF0297"/>
    <w:rsid w:val="00CF72B8"/>
    <w:rsid w:val="00D00717"/>
    <w:rsid w:val="00D14FAC"/>
    <w:rsid w:val="00D153DF"/>
    <w:rsid w:val="00D17F6D"/>
    <w:rsid w:val="00D2302A"/>
    <w:rsid w:val="00D33DBC"/>
    <w:rsid w:val="00D34885"/>
    <w:rsid w:val="00D3726D"/>
    <w:rsid w:val="00D42308"/>
    <w:rsid w:val="00D47835"/>
    <w:rsid w:val="00D53F00"/>
    <w:rsid w:val="00D56558"/>
    <w:rsid w:val="00D600BC"/>
    <w:rsid w:val="00D70ABA"/>
    <w:rsid w:val="00D70DED"/>
    <w:rsid w:val="00D765B6"/>
    <w:rsid w:val="00D770DF"/>
    <w:rsid w:val="00D8343E"/>
    <w:rsid w:val="00D84E7C"/>
    <w:rsid w:val="00D87D8B"/>
    <w:rsid w:val="00D91282"/>
    <w:rsid w:val="00D94746"/>
    <w:rsid w:val="00D97749"/>
    <w:rsid w:val="00DA21E8"/>
    <w:rsid w:val="00DB4AC7"/>
    <w:rsid w:val="00DB62FA"/>
    <w:rsid w:val="00DC1000"/>
    <w:rsid w:val="00DC24CD"/>
    <w:rsid w:val="00DC31E9"/>
    <w:rsid w:val="00DC62EC"/>
    <w:rsid w:val="00DC6495"/>
    <w:rsid w:val="00DC7376"/>
    <w:rsid w:val="00DE389E"/>
    <w:rsid w:val="00DE7D5C"/>
    <w:rsid w:val="00DF0A3B"/>
    <w:rsid w:val="00DF0DD2"/>
    <w:rsid w:val="00DF49B1"/>
    <w:rsid w:val="00DF65DC"/>
    <w:rsid w:val="00E00D3A"/>
    <w:rsid w:val="00E0233D"/>
    <w:rsid w:val="00E0372D"/>
    <w:rsid w:val="00E12A4A"/>
    <w:rsid w:val="00E226D6"/>
    <w:rsid w:val="00E45CDD"/>
    <w:rsid w:val="00E47768"/>
    <w:rsid w:val="00E50006"/>
    <w:rsid w:val="00E50655"/>
    <w:rsid w:val="00E609FE"/>
    <w:rsid w:val="00E673D3"/>
    <w:rsid w:val="00E72627"/>
    <w:rsid w:val="00E82954"/>
    <w:rsid w:val="00E926A6"/>
    <w:rsid w:val="00E93870"/>
    <w:rsid w:val="00EA746E"/>
    <w:rsid w:val="00EB0A98"/>
    <w:rsid w:val="00EB23D1"/>
    <w:rsid w:val="00EB27AA"/>
    <w:rsid w:val="00EB5302"/>
    <w:rsid w:val="00EC50EF"/>
    <w:rsid w:val="00EC7A7A"/>
    <w:rsid w:val="00ED009E"/>
    <w:rsid w:val="00EE14B3"/>
    <w:rsid w:val="00EE69FA"/>
    <w:rsid w:val="00EE7BE8"/>
    <w:rsid w:val="00EF36DA"/>
    <w:rsid w:val="00EF6F48"/>
    <w:rsid w:val="00F21562"/>
    <w:rsid w:val="00F21D34"/>
    <w:rsid w:val="00F22FEF"/>
    <w:rsid w:val="00F40E96"/>
    <w:rsid w:val="00F41B50"/>
    <w:rsid w:val="00F45705"/>
    <w:rsid w:val="00F509BF"/>
    <w:rsid w:val="00F66453"/>
    <w:rsid w:val="00F731BF"/>
    <w:rsid w:val="00F74877"/>
    <w:rsid w:val="00F75310"/>
    <w:rsid w:val="00F759DA"/>
    <w:rsid w:val="00F830A3"/>
    <w:rsid w:val="00F84317"/>
    <w:rsid w:val="00F92B63"/>
    <w:rsid w:val="00F94EDB"/>
    <w:rsid w:val="00F952CA"/>
    <w:rsid w:val="00FA21C8"/>
    <w:rsid w:val="00FA4F97"/>
    <w:rsid w:val="00FA6845"/>
    <w:rsid w:val="00FA6D11"/>
    <w:rsid w:val="00FA7F91"/>
    <w:rsid w:val="00FB03F0"/>
    <w:rsid w:val="00FB0AFA"/>
    <w:rsid w:val="00FB17E2"/>
    <w:rsid w:val="00FB659D"/>
    <w:rsid w:val="00FC08E2"/>
    <w:rsid w:val="00FC44A3"/>
    <w:rsid w:val="00FD4D66"/>
    <w:rsid w:val="00FE373F"/>
    <w:rsid w:val="00FE5999"/>
    <w:rsid w:val="00FF2D17"/>
    <w:rsid w:val="00FF7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  <w14:docId w14:val="523800D4"/>
  <w15:docId w15:val="{E27BDB09-69F7-4780-BE43-C1679D6D2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521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80521"/>
    <w:pPr>
      <w:keepNext/>
      <w:outlineLvl w:val="0"/>
    </w:pPr>
    <w:rPr>
      <w:sz w:val="22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223B2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paragraph" w:styleId="Header">
    <w:name w:val="header"/>
    <w:basedOn w:val="Normal"/>
    <w:link w:val="HeaderChar"/>
    <w:uiPriority w:val="99"/>
    <w:rsid w:val="00880521"/>
    <w:pPr>
      <w:tabs>
        <w:tab w:val="center" w:pos="4320"/>
        <w:tab w:val="right" w:pos="8640"/>
      </w:tabs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A223B2"/>
    <w:rPr>
      <w:rFonts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rsid w:val="00432A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432A71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A20F8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58C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E4E11"/>
    <w:pPr>
      <w:spacing w:before="100" w:beforeAutospacing="1" w:after="100" w:afterAutospacing="1"/>
    </w:pPr>
    <w:rPr>
      <w:lang w:val="en-US"/>
    </w:rPr>
  </w:style>
  <w:style w:type="character" w:styleId="Strong">
    <w:name w:val="Strong"/>
    <w:basedOn w:val="DefaultParagraphFont"/>
    <w:uiPriority w:val="22"/>
    <w:qFormat/>
    <w:locked/>
    <w:rsid w:val="005E4E11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8636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9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01B6D-1727-4A63-B85F-929BFEC4308A}"/>
      </w:docPartPr>
      <w:docPartBody>
        <w:p w:rsidR="00000000" w:rsidRDefault="00BA0E7D">
          <w:r w:rsidRPr="00B04A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0F3C3-F2C4-4C40-8317-06B03AF7778D}"/>
      </w:docPartPr>
      <w:docPartBody>
        <w:p w:rsidR="00000000" w:rsidRDefault="00BA0E7D">
          <w:r w:rsidRPr="00B04A5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0E7D"/>
    <w:rsid w:val="00BA0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A0E7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2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berta Arbitration &amp; Mediation Society</vt:lpstr>
    </vt:vector>
  </TitlesOfParts>
  <Company>cgi</Company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a Arbitration &amp; Mediation Society</dc:title>
  <dc:creator>AAMS</dc:creator>
  <cp:lastModifiedBy>Sandra Drake</cp:lastModifiedBy>
  <cp:revision>3</cp:revision>
  <cp:lastPrinted>2013-01-21T20:07:00Z</cp:lastPrinted>
  <dcterms:created xsi:type="dcterms:W3CDTF">2020-12-22T12:03:00Z</dcterms:created>
  <dcterms:modified xsi:type="dcterms:W3CDTF">2020-12-22T12:07:00Z</dcterms:modified>
</cp:coreProperties>
</file>